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1.png" ContentType="image/png"/>
  <Override PartName="/word/media/rId89.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24,</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they found a significant nighttime passage rate (crossing while the counting window was closed) with 3.5% of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i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double-counted at the window (re-ascension). Both fallback without and with re-ascension potentially result in an overestimate of escapement</w:t>
      </w:r>
      <w:r>
        <w:t xml:space="preserve"> </w:t>
      </w:r>
      <w:r>
        <w:t xml:space="preserve">(Dauble and Mueller 2000)</w:t>
      </w:r>
      <w:r>
        <w:t xml:space="preserve">. Previously, it was often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prior to arriving at Lower Granite Dam and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the observation window located on the Lower Granite Dam fish ladder were estimated and provided by the US Army Corps of Engineers. When summed, they provide an estimate of the number of fish ascending and passing Lower Granite Dam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s an opportunity to collect biological data (e.g., origin [wild, hatchery], genetic stock, length,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 or tags, measured for fork length and visually identified as wild or hatchery. The most widely used marking of hatchery fish is a clipped (removed) adipose fin, although coded wire tags are used in less than 10% of the hatchery releases. Some subset of hatchery fish are either intentionally or unintentionally released without a clipped adipose fin, and these are referred to as unclipped hatchery fish, or hatchery no-clips (HNC). For adults with intact adipose fins (unclipped),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w:t>
      </w:r>
      <w:r>
        <w:t xml:space="preserve"> </w:t>
      </w:r>
      <w:r>
        <w:t xml:space="preserve">(e.g., 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daily estimates of 1) a trapping rate, 2) a nighttime passage rate, and 3) a re-ascension rate. Detections used in the model include all fish that were previously PIT tagged as juveniles or adults prior to arriving at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w:t>
      </w:r>
      <w:r>
        <w:t xml:space="preserve"> </w:t>
      </w:r>
      <w:r>
        <w:t xml:space="preserve">(Seber 2002)</w:t>
      </w:r>
      <w:r>
        <w:t xml:space="preserve"> </w:t>
      </w:r>
      <w:r>
        <w:t xml:space="preserve">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ags detected leaving the passage system that were also caught in the trap each week was assumed to reflect the trap rate experienced by target species as they migrated through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trapping rate or proportion of fish that are actually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eac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estimated nighttime passage and fallback/re-ascension rates using a state-space modeling approach</w:t>
      </w:r>
      <w:r>
        <w:t xml:space="preserve"> </w:t>
      </w:r>
      <w:r>
        <w:t xml:space="preserve">(Royle and Dorazio 2008)</w:t>
      </w:r>
      <w:r>
        <w:t xml:space="preserve">. Our model is 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he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resulting in a total of 1,188 model runs.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fish origin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We applied STADEM to empirical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of wild escapement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each species and year combination]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accounts for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Our state-space model combined multiple imperfect sources of data to reduce bias in adult escapement estimates and provided quantitative estimates of uncertainty. Accurate population or group abundance estimates and uncertainty accounting for observation and process error can be particularly important when estimates are us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ring-summer run Chinook Salmon and steelhead past Lower Granite Dam, and returning to tributary or population specific spawning areas</w:t>
      </w:r>
      <w:r>
        <w:t xml:space="preserve"> </w:t>
      </w:r>
      <w:r>
        <w:t xml:space="preserve">(Kinzer et al. 2020a, 2020b)</w:t>
      </w:r>
      <w:r>
        <w:t xml:space="preserve">. Estimates of species and origin-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and Brice Semmens for their contributions to the development of STADEM, and all the other people who have contributed through productive critique and conversations.</w:t>
      </w:r>
    </w:p>
    <w:p>
      <w:r>
        <w:br w:type="page"/>
      </w:r>
    </w:p>
    <w:p>
      <w:pPr>
        <w:pStyle w:val="Heading1"/>
      </w:pPr>
      <w:bookmarkStart w:id="40" w:name="references"/>
      <w:r>
        <w:t xml:space="preserve">References</w:t>
      </w:r>
      <w:bookmarkEnd w:id="40"/>
    </w:p>
    <w:bookmarkStart w:id="85"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and Game, Fishery Research, Annual Progress Report 19-09.</w:t>
      </w:r>
    </w:p>
    <w:bookmarkEnd w:id="43"/>
    <w:bookmarkStart w:id="44"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w:t>
      </w:r>
    </w:p>
    <w:bookmarkEnd w:id="46"/>
    <w:bookmarkStart w:id="47" w:name="ref-Hargrove2019"/>
    <w:p>
      <w:pPr>
        <w:pStyle w:val="Bibliography"/>
      </w:pPr>
      <w:r>
        <w:t xml:space="preserve">Hargrove, J. S., T. A. Delomas, and M. Davison. 2019. Chinook Salmon and steelhead genotyping for genetic stock identification at Lower Granite Dam. Idaho Department of Fish and Game, Fishery Research, Annual Progress Report 19-08.</w:t>
      </w:r>
    </w:p>
    <w:bookmarkEnd w:id="47"/>
    <w:bookmarkStart w:id="48"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49"/>
    <w:bookmarkStart w:id="50"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0"/>
    <w:bookmarkStart w:id="51" w:name="ref-Kinzer2020"/>
    <w:p>
      <w:pPr>
        <w:pStyle w:val="Bibliography"/>
      </w:pPr>
      <w:r>
        <w:t xml:space="preserve">Kinzer, R. N., B. Arnsberg, J. Harbeck, A. Maxwell, R. Orme, C. Rabe, and S. Vatland. 2020a. Snake River basin adult Chinook Salmon and steelhead monitoring, 2019 annual report. Nez Perce Tribe, Department of Fisheries Resources Management, Research Division, Lapwai, ID.</w:t>
      </w:r>
    </w:p>
    <w:bookmarkEnd w:id="51"/>
    <w:bookmarkStart w:id="52"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tag observations (SY2010-SY2019). IPTDSW (In-stream PIT-tag detection systems workgroup).</w:t>
      </w:r>
    </w:p>
    <w:bookmarkEnd w:id="52"/>
    <w:bookmarkStart w:id="53" w:name="ref-McClure2003"/>
    <w:p>
      <w:pPr>
        <w:pStyle w:val="Bibliography"/>
      </w:pPr>
      <w:r>
        <w:t xml:space="preserve">McClure, M. M., E. E. Holmes, B. L. Sanderson, and C. E. Jordan. 2003. A large-scale, multispecies status assessment: Anadromous salmonids in the Columbia River basin. Ecological Applications 13(4):964–989.</w:t>
      </w:r>
    </w:p>
    <w:bookmarkEnd w:id="53"/>
    <w:bookmarkStart w:id="54" w:name="ref-McElhany2000"/>
    <w:p>
      <w:pPr>
        <w:pStyle w:val="Bibliography"/>
      </w:pPr>
      <w:r>
        <w:t xml:space="preserve">McElhany, P., M. H. Rucklelshaus, M. J. Ford, T. C. Wainwright, and E. P. Bjorkstedt. 2000. Viable salmonid populations and the recovery of evolutionarily significant units. U.S. Department of Commerce, NOAA Technical Memorandum NMFS-NWFSC-42.</w:t>
      </w:r>
    </w:p>
    <w:bookmarkEnd w:id="54"/>
    <w:bookmarkStart w:id="55"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55"/>
    <w:bookmarkStart w:id="56" w:name="ref-Nehlsen1991"/>
    <w:p>
      <w:pPr>
        <w:pStyle w:val="Bibliography"/>
      </w:pPr>
      <w:r>
        <w:t xml:space="preserve">Nehlsen, W., J. E. Williams, and J. A. Lichatowich. 1991. Pacific salmon at the crossroads: Stocks at risk from California, Oregon, Idaho, and Washington. Fisheries 16(2):4–21.</w:t>
      </w:r>
    </w:p>
    <w:bookmarkEnd w:id="56"/>
    <w:bookmarkStart w:id="57" w:name="ref-NWFSC2015"/>
    <w:p>
      <w:pPr>
        <w:pStyle w:val="Bibliography"/>
      </w:pPr>
      <w:r>
        <w:t xml:space="preserve">Northwest Fisheries Science Center. 2015. Status review update for Pacific salmon and steelhead listed under the Endangered Species Act: Pacific Northwest.</w:t>
      </w:r>
    </w:p>
    <w:bookmarkEnd w:id="57"/>
    <w:bookmarkStart w:id="58" w:name="ref-NPCC2014"/>
    <w:p>
      <w:pPr>
        <w:pStyle w:val="Bibliography"/>
      </w:pPr>
      <w:r>
        <w:t xml:space="preserve">NPCC. 2014. Columbia River basin fish and wildlife program. Northwest Power &amp; Conservation Council.</w:t>
      </w:r>
    </w:p>
    <w:bookmarkEnd w:id="58"/>
    <w:bookmarkStart w:id="59" w:name="ref-Ogden2014"/>
    <w:p>
      <w:pPr>
        <w:pStyle w:val="Bibliography"/>
      </w:pPr>
      <w:r>
        <w:t xml:space="preserve">Ogden, D. A. 2014. Operation of the adult trap at Lower Granite Dam 2013. NOAA National Marine Fisheries Service.</w:t>
      </w:r>
    </w:p>
    <w:bookmarkEnd w:id="59"/>
    <w:bookmarkStart w:id="60" w:name="ref-Ogden2016b"/>
    <w:p>
      <w:pPr>
        <w:pStyle w:val="Bibliography"/>
      </w:pPr>
      <w:r>
        <w:t xml:space="preserve">Ogden, D. A. 2016a. Operation of the adult trap at Lower Granite Dam 2015. NOAA National Marine Fisheries Service.</w:t>
      </w:r>
    </w:p>
    <w:bookmarkEnd w:id="60"/>
    <w:bookmarkStart w:id="61" w:name="ref-Ogden2016a"/>
    <w:p>
      <w:pPr>
        <w:pStyle w:val="Bibliography"/>
      </w:pPr>
      <w:r>
        <w:t xml:space="preserve">Ogden, D. A. 2016b. Operation of the adult trap at Lower Granite Dam 2014. NOAA National Marine Fisheries Service.</w:t>
      </w:r>
    </w:p>
    <w:bookmarkEnd w:id="61"/>
    <w:bookmarkStart w:id="62"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2"/>
    <w:bookmarkStart w:id="63" w:name="ref-R-rjags"/>
    <w:p>
      <w:pPr>
        <w:pStyle w:val="Bibliography"/>
      </w:pPr>
      <w:r>
        <w:t xml:space="preserve">Plummer, M. 2019. Rjags: Bayesian graphical models using MCMC.</w:t>
      </w:r>
    </w:p>
    <w:bookmarkEnd w:id="63"/>
    <w:bookmarkStart w:id="64" w:name="ref-R-Core-Team2020"/>
    <w:p>
      <w:pPr>
        <w:pStyle w:val="Bibliography"/>
      </w:pPr>
      <w:r>
        <w:t xml:space="preserve">R Core Team. 2020. R: A language and environment for statistical computing. R Foundation for Statistical Computing, Vienna, Austria.</w:t>
      </w:r>
    </w:p>
    <w:bookmarkEnd w:id="64"/>
    <w:bookmarkStart w:id="65" w:name="ref-Royle2008"/>
    <w:p>
      <w:pPr>
        <w:pStyle w:val="Bibliography"/>
      </w:pPr>
      <w:r>
        <w:t xml:space="preserve">Royle, J. A., and R. M. Dorazio. 2008. Hierarchical modeling and inference in ecology: The analysis of data from populations, metapopulations and communities. Elsevier.</w:t>
      </w:r>
    </w:p>
    <w:bookmarkEnd w:id="65"/>
    <w:bookmarkStart w:id="66"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and Game, Fishery Research, Annual Report 13-15.</w:t>
      </w:r>
    </w:p>
    <w:bookmarkEnd w:id="66"/>
    <w:bookmarkStart w:id="67" w:name="ref-Seber2002"/>
    <w:p>
      <w:pPr>
        <w:pStyle w:val="Bibliography"/>
      </w:pPr>
      <w:r>
        <w:t xml:space="preserve">Seber, G. A. F. 2002. The estimation of animal abundance and related parameters. Blackburn Press Caldwell, New Jersey.</w:t>
      </w:r>
    </w:p>
    <w:bookmarkEnd w:id="67"/>
    <w:bookmarkStart w:id="68" w:name="ref-Shumway2010"/>
    <w:p>
      <w:pPr>
        <w:pStyle w:val="Bibliography"/>
      </w:pPr>
      <w:r>
        <w:t xml:space="preserve">Shumway, R. H., and D. S. Stoffer. 2010. Time series analysis and its applications: With R examples. Springer.</w:t>
      </w:r>
    </w:p>
    <w:bookmarkEnd w:id="68"/>
    <w:bookmarkStart w:id="69"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w:t>
      </w:r>
    </w:p>
    <w:bookmarkEnd w:id="69"/>
    <w:bookmarkStart w:id="70" w:name="ref-Steele2019"/>
    <w:p>
      <w:pPr>
        <w:pStyle w:val="Bibliography"/>
      </w:pPr>
      <w:r>
        <w:t xml:space="preserve">Steele, C. A., M. Hess, S. Narum, and M. Campbell. 2019. Parentage-based tagging: Reviewing the implementation of a new tool for an old problem. Fisheries:1–11.</w:t>
      </w:r>
    </w:p>
    <w:bookmarkEnd w:id="70"/>
    <w:bookmarkStart w:id="71"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1"/>
    <w:bookmarkStart w:id="72" w:name="ref-USACE2010"/>
    <w:p>
      <w:pPr>
        <w:pStyle w:val="Bibliography"/>
      </w:pPr>
      <w:r>
        <w:t xml:space="preserve">USACE. 2010. Annual fish passage report, Columbia and Snake river projects. U.S. Army Corps of Engineers.</w:t>
      </w:r>
    </w:p>
    <w:bookmarkEnd w:id="72"/>
    <w:bookmarkStart w:id="73" w:name="ref-USACE2011"/>
    <w:p>
      <w:pPr>
        <w:pStyle w:val="Bibliography"/>
      </w:pPr>
      <w:r>
        <w:t xml:space="preserve">USACE. 2011. Annual fish passage report, Columbia and Snake river projects. U.S. Army Corps of Engineers.</w:t>
      </w:r>
    </w:p>
    <w:bookmarkEnd w:id="73"/>
    <w:bookmarkStart w:id="74" w:name="ref-USACE2012"/>
    <w:p>
      <w:pPr>
        <w:pStyle w:val="Bibliography"/>
      </w:pPr>
      <w:r>
        <w:t xml:space="preserve">USACE. 2012. Annual fish passage report, Columbia and Snake river projects. U.S. Army Corps of Engineers.</w:t>
      </w:r>
    </w:p>
    <w:bookmarkEnd w:id="74"/>
    <w:bookmarkStart w:id="75" w:name="ref-USACE2013"/>
    <w:p>
      <w:pPr>
        <w:pStyle w:val="Bibliography"/>
      </w:pPr>
      <w:r>
        <w:t xml:space="preserve">USACE. 2013. Annual fish passage report, Columbia and Snake river projects. U.S. Army Corps of Engineers.</w:t>
      </w:r>
    </w:p>
    <w:bookmarkEnd w:id="75"/>
    <w:bookmarkStart w:id="76" w:name="ref-USACE2015"/>
    <w:p>
      <w:pPr>
        <w:pStyle w:val="Bibliography"/>
      </w:pPr>
      <w:r>
        <w:t xml:space="preserve">USACE. 2015. Annual fish passage report, Columbia and Snake river projects. U.S. Army Corps of Engineers.</w:t>
      </w:r>
    </w:p>
    <w:bookmarkEnd w:id="76"/>
    <w:bookmarkStart w:id="77" w:name="ref-USACE2016"/>
    <w:p>
      <w:pPr>
        <w:pStyle w:val="Bibliography"/>
      </w:pPr>
      <w:r>
        <w:t xml:space="preserve">USACE. 2016. Annual fish passage report, Columbia and Snake river projects. U.S. Army Corps of Engineers.</w:t>
      </w:r>
    </w:p>
    <w:bookmarkEnd w:id="77"/>
    <w:bookmarkStart w:id="78" w:name="ref-USACE2017"/>
    <w:p>
      <w:pPr>
        <w:pStyle w:val="Bibliography"/>
      </w:pPr>
      <w:r>
        <w:t xml:space="preserve">USACE. 2017. Annual fish passage report, Columbia and Snake river projects. U.S. Army Corps of Engineers.</w:t>
      </w:r>
    </w:p>
    <w:bookmarkEnd w:id="78"/>
    <w:bookmarkStart w:id="79" w:name="ref-USACE2018"/>
    <w:p>
      <w:pPr>
        <w:pStyle w:val="Bibliography"/>
      </w:pPr>
      <w:r>
        <w:t xml:space="preserve">USACE. 2018. Annual fish passage report, Columbia and Snake river projects. U.S. Army Corps of Engineers.</w:t>
      </w:r>
    </w:p>
    <w:bookmarkEnd w:id="79"/>
    <w:bookmarkStart w:id="80" w:name="ref-USACE2019"/>
    <w:p>
      <w:pPr>
        <w:pStyle w:val="Bibliography"/>
      </w:pPr>
      <w:r>
        <w:t xml:space="preserve">USACE. 2019. Annual fish passage report, Columbia and Snake river projects. U.S. Army Corps of Engineers.</w:t>
      </w:r>
    </w:p>
    <w:bookmarkEnd w:id="80"/>
    <w:bookmarkStart w:id="81" w:name="ref-Waterhouse2020"/>
    <w:p>
      <w:pPr>
        <w:pStyle w:val="Bibliography"/>
      </w:pPr>
      <w:r>
        <w:t xml:space="preserve">Waterhouse, L., J. White, K. See, A. Murdoch, and B. X. Semmens. 2020. A Bayesian nested patch occupancy model to estimate steelhead movement and abundance. Ecological Applications:e02202.</w:t>
      </w:r>
    </w:p>
    <w:bookmarkEnd w:id="81"/>
    <w:bookmarkStart w:id="82"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82"/>
    <w:bookmarkStart w:id="83" w:name="ref-Wright2015"/>
    <w:p>
      <w:pPr>
        <w:pStyle w:val="Bibliography"/>
      </w:pPr>
      <w:r>
        <w:t xml:space="preserve">Wright, K. K., W. C. Schrader, L. Reinhardt, K. Hernandez, C. Hohman, and T. Copeland. 2015. Process and methods for assigning ages to anadromous salmonids from scale samples. Idaho Department of Fish and Game, Fishery Research Report 15-03.</w:t>
      </w:r>
    </w:p>
    <w:bookmarkEnd w:id="83"/>
    <w:bookmarkStart w:id="84" w:name="ref-Zhang2019"/>
    <w:p>
      <w:pPr>
        <w:pStyle w:val="Bibliography"/>
      </w:pPr>
      <w:r>
        <w:t xml:space="preserve">Zhang, X., H. Li, Z. D. Deng, L. R. Leung, J. R. Skalski, and S. J. Cooke. 2019. On the variable effects of climate change on Pacific salmon. Ecological Modelling 397:95–106. Elsevier.</w:t>
      </w:r>
    </w:p>
    <w:bookmarkEnd w:id="84"/>
    <w:bookmarkEnd w:id="85"/>
    <w:p>
      <w:r>
        <w:br w:type="page"/>
      </w:r>
    </w:p>
    <w:p>
      <w:pPr>
        <w:pStyle w:val="Heading1"/>
      </w:pPr>
      <w:bookmarkStart w:id="86" w:name="tables"/>
      <w:r>
        <w:t xml:space="preserve">Tables</w:t>
      </w:r>
      <w:bookmarkEnd w:id="86"/>
    </w:p>
    <w:p>
      <w:pPr>
        <w:pStyle w:val="TableCaption"/>
      </w:pPr>
      <w:r>
        <w:t xml:space="preserve">Table 1: Summary of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87" w:name="figures"/>
      <w:r>
        <w:t xml:space="preserve">Figures</w:t>
      </w:r>
      <w:bookmarkEnd w:id="87"/>
    </w:p>
    <w:p>
      <w:pPr>
        <w:pStyle w:val="CaptionedFigure"/>
      </w:pPr>
      <w:r>
        <w:drawing>
          <wp:inline>
            <wp:extent cx="5943600" cy="4953000"/>
            <wp:effectExtent b="0" l="0" r="0" t="0"/>
            <wp:docPr descr="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962400"/>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8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962400"/>
            <wp:effectExtent b="0" l="0" r="0" t="0"/>
            <wp:docPr descr="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The dashed line is the 1-1 line.</w:t>
      </w:r>
    </w:p>
    <w:p>
      <w:r>
        <w:br w:type="page"/>
      </w:r>
    </w:p>
    <w:p>
      <w:pPr>
        <w:pStyle w:val="Heading1"/>
      </w:pPr>
      <w:bookmarkStart w:id="92" w:name="append1"/>
      <w:r>
        <w:t xml:space="preserve">Appendix A - STADEM Model Description</w:t>
      </w:r>
      <w:bookmarkEnd w:id="92"/>
    </w:p>
    <w:p>
      <w:pPr>
        <w:pStyle w:val="Heading2"/>
      </w:pPr>
      <w:bookmarkStart w:id="93" w:name="total-and-weekly-escapement"/>
      <w:r>
        <w:t xml:space="preserve">Total and Weekly Escapement</w:t>
      </w:r>
      <w:bookmarkEnd w:id="93"/>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4" w:name="day-time-passage-and-re-ascension-rates"/>
      <w:r>
        <w:t xml:space="preserve">Day-time Passage and Re-ascension Rates</w:t>
      </w:r>
      <w:bookmarkEnd w:id="94"/>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5" w:name="origin-proportions"/>
      <w:r>
        <w:t xml:space="preserve">Origin Proportions</w:t>
      </w:r>
      <w:bookmarkEnd w:id="95"/>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6" w:name="model-fitting"/>
      <w:r>
        <w:t xml:space="preserve">Model Fitting</w:t>
      </w:r>
      <w:bookmarkEnd w:id="96"/>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7" w:name="append2"/>
      <w:r>
        <w:t xml:space="preserve">Appendix B - Simulation Details</w:t>
      </w:r>
      <w:bookmarkEnd w:id="97"/>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8">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hyperlink" Id="rId34" Target="%5Bhttps://www.github.com/KevinSee/ManuscriptSTADEM%5D" TargetMode="External" /><Relationship Type="http://schemas.openxmlformats.org/officeDocument/2006/relationships/hyperlink" Id="rId98"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98"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24T21:27:51Z</dcterms:created>
  <dcterms:modified xsi:type="dcterms:W3CDTF">2020-09-24T21: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2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